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B17584" w:rsidRPr="00126523" w14:paraId="072FB78D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F84835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0069DE5" wp14:editId="5D1717B4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DAC1D2" w14:textId="74C5591B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317855C1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56D5519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C2C66BD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872212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B5DF78C" w14:textId="2B4E650B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DB5E23"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5A9DC62A" w14:textId="77777777" w:rsidR="00B61081" w:rsidRPr="00DB5E23" w:rsidRDefault="00B6108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6C7A7F39" w14:textId="05192337" w:rsidR="004A2032" w:rsidRPr="00DB5E23" w:rsidRDefault="00DF6B13" w:rsidP="004A2032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DB5E23">
              <w:rPr>
                <w:rFonts w:ascii="Times New Roman" w:hAnsi="Times New Roman"/>
                <w:b/>
              </w:rPr>
              <w:t>NACRT</w:t>
            </w:r>
            <w:r w:rsidR="00081010" w:rsidRPr="00DB5E23">
              <w:rPr>
                <w:rFonts w:ascii="Times New Roman" w:hAnsi="Times New Roman"/>
                <w:b/>
              </w:rPr>
              <w:t xml:space="preserve"> </w:t>
            </w:r>
            <w:r w:rsidR="004A2032" w:rsidRPr="00DB5E23">
              <w:rPr>
                <w:rFonts w:ascii="Times New Roman" w:hAnsi="Times New Roman"/>
                <w:b/>
              </w:rPr>
              <w:t xml:space="preserve">ODLUKE </w:t>
            </w:r>
            <w:r w:rsidR="00DB5E23" w:rsidRPr="00DB5E23">
              <w:rPr>
                <w:rFonts w:ascii="Times New Roman" w:hAnsi="Times New Roman"/>
                <w:b/>
                <w:bCs/>
              </w:rPr>
              <w:t xml:space="preserve"> O UVJETIMA I MJESTIMA OBAVLJANJA TRGOVINE NA MALO I OBAVLJANJU UGOSTITELJSKE DJELATNOSTI U </w:t>
            </w:r>
            <w:r w:rsidR="00DB5E23" w:rsidRPr="00B33474">
              <w:rPr>
                <w:rFonts w:ascii="Times New Roman" w:hAnsi="Times New Roman"/>
                <w:b/>
                <w:bCs/>
              </w:rPr>
              <w:t xml:space="preserve">KIOSCIMA I NA </w:t>
            </w:r>
            <w:r w:rsidR="006F6673" w:rsidRPr="00B33474">
              <w:rPr>
                <w:rFonts w:ascii="Times New Roman" w:hAnsi="Times New Roman"/>
                <w:b/>
                <w:bCs/>
              </w:rPr>
              <w:t xml:space="preserve">POKRETNIM </w:t>
            </w:r>
            <w:r w:rsidR="00DB5E23" w:rsidRPr="00B33474">
              <w:rPr>
                <w:rFonts w:ascii="Times New Roman" w:hAnsi="Times New Roman"/>
                <w:b/>
                <w:bCs/>
              </w:rPr>
              <w:t>NAPRAVAMA NA PODRUČJU GRADA PULA -</w:t>
            </w:r>
            <w:r w:rsidR="00DB5E23" w:rsidRPr="00DB5E23">
              <w:rPr>
                <w:rFonts w:ascii="Times New Roman" w:hAnsi="Times New Roman"/>
                <w:b/>
                <w:bCs/>
              </w:rPr>
              <w:t xml:space="preserve"> POLA</w:t>
            </w:r>
          </w:p>
          <w:p w14:paraId="4D6A6EF6" w14:textId="75D02921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B17584" w:rsidRPr="00126523" w14:paraId="3F3F419E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682951" w:rsidRDefault="00A35751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22242C4A" w:rsidR="00351BAB" w:rsidRPr="00B61081" w:rsidRDefault="00F645C1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61081">
              <w:rPr>
                <w:rFonts w:ascii="Times New Roman" w:hAnsi="Times New Roman"/>
                <w:b/>
                <w:sz w:val="20"/>
                <w:szCs w:val="20"/>
              </w:rPr>
              <w:t xml:space="preserve">Od </w:t>
            </w:r>
            <w:r w:rsidR="00414E56"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r w:rsidR="00B61081" w:rsidRPr="00B6108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2F28C2" w:rsidRPr="00B6108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DB5E23" w:rsidRPr="00B61081">
              <w:rPr>
                <w:rFonts w:ascii="Times New Roman" w:hAnsi="Times New Roman"/>
                <w:b/>
                <w:sz w:val="20"/>
                <w:szCs w:val="20"/>
              </w:rPr>
              <w:t>travnja</w:t>
            </w:r>
            <w:r w:rsidR="002F28C2" w:rsidRPr="00B61081">
              <w:rPr>
                <w:rFonts w:ascii="Times New Roman" w:hAnsi="Times New Roman"/>
                <w:b/>
                <w:sz w:val="20"/>
                <w:szCs w:val="20"/>
              </w:rPr>
              <w:t xml:space="preserve"> 2026.</w:t>
            </w:r>
            <w:r w:rsidRPr="00B61081">
              <w:rPr>
                <w:rFonts w:ascii="Times New Roman" w:hAnsi="Times New Roman"/>
                <w:b/>
                <w:sz w:val="20"/>
                <w:szCs w:val="20"/>
              </w:rPr>
              <w:t xml:space="preserve"> do</w:t>
            </w:r>
            <w:r w:rsidR="002F28C2" w:rsidRPr="00B61081">
              <w:rPr>
                <w:rFonts w:ascii="Times New Roman" w:hAnsi="Times New Roman"/>
                <w:b/>
                <w:sz w:val="20"/>
                <w:szCs w:val="20"/>
              </w:rPr>
              <w:t xml:space="preserve"> 8. </w:t>
            </w:r>
            <w:r w:rsidR="00DB5E23" w:rsidRPr="00B61081">
              <w:rPr>
                <w:rFonts w:ascii="Times New Roman" w:hAnsi="Times New Roman"/>
                <w:b/>
                <w:sz w:val="20"/>
                <w:szCs w:val="20"/>
              </w:rPr>
              <w:t>svibnja</w:t>
            </w:r>
            <w:r w:rsidR="002F28C2" w:rsidRPr="00B61081">
              <w:rPr>
                <w:rFonts w:ascii="Times New Roman" w:hAnsi="Times New Roman"/>
                <w:b/>
                <w:sz w:val="20"/>
                <w:szCs w:val="20"/>
              </w:rPr>
              <w:t xml:space="preserve"> 2026. godine</w:t>
            </w:r>
            <w:r w:rsidR="006305F7" w:rsidRPr="00B6108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</w:tr>
      <w:tr w:rsidR="00B17584" w:rsidRPr="00126523" w14:paraId="2DEE97B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38E2AAC5" w14:textId="77777777" w:rsidR="00B17584" w:rsidRPr="00682951" w:rsidRDefault="00B17584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78C522E3" w14:textId="1E1061E0" w:rsidR="00B17584" w:rsidRPr="00682951" w:rsidRDefault="00B17584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4C29" w14:textId="661FBBC5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04EDA998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682951" w:rsidRDefault="0047621A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0D6CF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312E6F" w:rsidRPr="00126523" w14:paraId="2B2BC932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127E2ACB" w:rsidR="00312E6F" w:rsidRPr="00682951" w:rsidRDefault="00B61081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="00497C94" w:rsidRPr="00682951">
              <w:rPr>
                <w:rFonts w:ascii="Times New Roman" w:hAnsi="Times New Roman"/>
                <w:sz w:val="20"/>
                <w:szCs w:val="20"/>
              </w:rPr>
              <w:t xml:space="preserve">rimjedbe, komentari i prijedlozi vezani uz predloženi nacrt </w:t>
            </w:r>
            <w:r w:rsidRPr="00B61081">
              <w:rPr>
                <w:rFonts w:ascii="Times New Roman" w:hAnsi="Times New Roman"/>
                <w:sz w:val="20"/>
                <w:szCs w:val="20"/>
              </w:rPr>
              <w:t xml:space="preserve">prijedloga </w:t>
            </w:r>
            <w:r w:rsidR="002F28C2" w:rsidRPr="00B61081">
              <w:rPr>
                <w:rFonts w:ascii="Times New Roman" w:hAnsi="Times New Roman"/>
                <w:b/>
                <w:bCs/>
                <w:sz w:val="20"/>
                <w:szCs w:val="20"/>
              </w:rPr>
              <w:t>Odluke</w:t>
            </w:r>
            <w:r w:rsidR="00DB5E23" w:rsidRPr="00B6108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o uvjetima i mjestima obavljanja trgovine na malo i obavljanju ugostiteljske djelatnosti u kioscima i na </w:t>
            </w:r>
            <w:r w:rsidR="005B577B" w:rsidRPr="00B6108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pokretnim </w:t>
            </w:r>
            <w:r w:rsidR="00DB5E23" w:rsidRPr="00B61081">
              <w:rPr>
                <w:rFonts w:ascii="Times New Roman" w:hAnsi="Times New Roman"/>
                <w:b/>
                <w:bCs/>
                <w:sz w:val="20"/>
                <w:szCs w:val="20"/>
              </w:rPr>
              <w:t>napravama na području grada Pula</w:t>
            </w:r>
            <w:r w:rsidR="00DB5E23" w:rsidRPr="00B6108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="00DB5E23" w:rsidRPr="00B61081">
              <w:rPr>
                <w:rFonts w:ascii="Times New Roman" w:hAnsi="Times New Roman"/>
                <w:b/>
                <w:bCs/>
                <w:sz w:val="20"/>
                <w:szCs w:val="20"/>
              </w:rPr>
              <w:t>-</w:t>
            </w:r>
            <w:r w:rsidR="00DB5E23" w:rsidRPr="00B6108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="00DB5E23" w:rsidRPr="00B61081">
              <w:rPr>
                <w:rFonts w:ascii="Times New Roman" w:hAnsi="Times New Roman"/>
                <w:b/>
                <w:bCs/>
                <w:sz w:val="20"/>
                <w:szCs w:val="20"/>
              </w:rPr>
              <w:t>Pola</w:t>
            </w:r>
          </w:p>
        </w:tc>
      </w:tr>
      <w:tr w:rsidR="00312E6F" w:rsidRPr="00126523" w14:paraId="77EB7CB0" w14:textId="77777777" w:rsidTr="00B61081">
        <w:trPr>
          <w:cantSplit/>
          <w:trHeight w:val="6248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776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72CB18FE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25F6" w14:textId="10A3D5E4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682951" w:rsidRPr="00126523" w14:paraId="7B7026C1" w14:textId="77777777" w:rsidTr="002F28C2">
        <w:trPr>
          <w:trHeight w:val="7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682951" w:rsidRDefault="0068295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032FB3CD" w14:textId="5C075480" w:rsidR="003A1FFB" w:rsidRPr="00B61081" w:rsidRDefault="000E11D6" w:rsidP="00BF5E78">
      <w:pPr>
        <w:rPr>
          <w:rFonts w:eastAsiaTheme="minorHAnsi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Pr="00B17584">
        <w:rPr>
          <w:rFonts w:ascii="Times New Roman" w:hAnsi="Times New Roman"/>
        </w:rPr>
        <w:t xml:space="preserve"> pošte</w:t>
      </w:r>
      <w:r w:rsidR="006F6673">
        <w:rPr>
          <w:rFonts w:ascii="Times New Roman" w:hAnsi="Times New Roman"/>
        </w:rPr>
        <w:t xml:space="preserve">   </w:t>
      </w:r>
      <w:hyperlink r:id="rId9" w:history="1">
        <w:r w:rsidR="006F6673" w:rsidRPr="00B61081">
          <w:rPr>
            <w:rStyle w:val="Hiperveza"/>
            <w:rFonts w:ascii="Times New Roman" w:hAnsi="Times New Roman"/>
          </w:rPr>
          <w:t>kiosci-naprave@pula.hr</w:t>
        </w:r>
      </w:hyperlink>
      <w:r w:rsidR="006F6673" w:rsidRPr="00B61081">
        <w:rPr>
          <w:rFonts w:ascii="Times New Roman" w:hAnsi="Times New Roman"/>
        </w:rPr>
        <w:t xml:space="preserve">   </w:t>
      </w:r>
      <w:r w:rsidR="00B61081">
        <w:rPr>
          <w:rFonts w:ascii="Times New Roman" w:hAnsi="Times New Roman"/>
        </w:rPr>
        <w:t xml:space="preserve">                             </w:t>
      </w:r>
      <w:r w:rsidRPr="00B61081">
        <w:rPr>
          <w:rFonts w:ascii="Times New Roman" w:hAnsi="Times New Roman"/>
          <w:b/>
        </w:rPr>
        <w:t xml:space="preserve">zaključno </w:t>
      </w:r>
      <w:r w:rsidR="005E73EB" w:rsidRPr="00B61081">
        <w:rPr>
          <w:rFonts w:ascii="Times New Roman" w:hAnsi="Times New Roman"/>
          <w:b/>
        </w:rPr>
        <w:t>s</w:t>
      </w:r>
      <w:r w:rsidR="006305F7" w:rsidRPr="00B61081">
        <w:rPr>
          <w:rFonts w:ascii="Times New Roman" w:hAnsi="Times New Roman"/>
          <w:b/>
        </w:rPr>
        <w:t xml:space="preserve"> </w:t>
      </w:r>
      <w:r w:rsidR="002F28C2" w:rsidRPr="00B61081">
        <w:rPr>
          <w:rFonts w:ascii="Times New Roman" w:hAnsi="Times New Roman"/>
          <w:b/>
        </w:rPr>
        <w:t xml:space="preserve">8. </w:t>
      </w:r>
      <w:r w:rsidR="00DB5E23" w:rsidRPr="00B61081">
        <w:rPr>
          <w:rFonts w:ascii="Times New Roman" w:hAnsi="Times New Roman"/>
          <w:b/>
        </w:rPr>
        <w:t>svibnja</w:t>
      </w:r>
      <w:r w:rsidR="002F28C2" w:rsidRPr="00B61081">
        <w:rPr>
          <w:rFonts w:ascii="Times New Roman" w:hAnsi="Times New Roman"/>
          <w:b/>
        </w:rPr>
        <w:t xml:space="preserve"> 2026.</w:t>
      </w:r>
      <w:r w:rsidR="007E31E4" w:rsidRPr="00B61081">
        <w:rPr>
          <w:rFonts w:ascii="Times New Roman" w:hAnsi="Times New Roman"/>
          <w:b/>
        </w:rPr>
        <w:t xml:space="preserve"> </w:t>
      </w:r>
      <w:r w:rsidR="000E342D" w:rsidRPr="00B61081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B61081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51628"/>
    <w:rsid w:val="00062166"/>
    <w:rsid w:val="00075B82"/>
    <w:rsid w:val="00075E03"/>
    <w:rsid w:val="00081010"/>
    <w:rsid w:val="000821E9"/>
    <w:rsid w:val="00087BDC"/>
    <w:rsid w:val="00094A7A"/>
    <w:rsid w:val="000972DB"/>
    <w:rsid w:val="000A42D1"/>
    <w:rsid w:val="000B70BB"/>
    <w:rsid w:val="000C763F"/>
    <w:rsid w:val="000E11D6"/>
    <w:rsid w:val="000E342D"/>
    <w:rsid w:val="000F4D6D"/>
    <w:rsid w:val="00126523"/>
    <w:rsid w:val="001320CD"/>
    <w:rsid w:val="00162833"/>
    <w:rsid w:val="00164B25"/>
    <w:rsid w:val="00193B9D"/>
    <w:rsid w:val="001A38B1"/>
    <w:rsid w:val="001A639B"/>
    <w:rsid w:val="001C4912"/>
    <w:rsid w:val="001D2D2C"/>
    <w:rsid w:val="001E5851"/>
    <w:rsid w:val="00215C9F"/>
    <w:rsid w:val="00227CCD"/>
    <w:rsid w:val="00266DFF"/>
    <w:rsid w:val="00272A13"/>
    <w:rsid w:val="0027544F"/>
    <w:rsid w:val="002848F2"/>
    <w:rsid w:val="002854D5"/>
    <w:rsid w:val="002A7CFB"/>
    <w:rsid w:val="002C6187"/>
    <w:rsid w:val="002C6B7C"/>
    <w:rsid w:val="002E0EB4"/>
    <w:rsid w:val="002F28C2"/>
    <w:rsid w:val="002F6564"/>
    <w:rsid w:val="00301178"/>
    <w:rsid w:val="003123BB"/>
    <w:rsid w:val="00312E6F"/>
    <w:rsid w:val="003246B8"/>
    <w:rsid w:val="003400A6"/>
    <w:rsid w:val="003479D3"/>
    <w:rsid w:val="0035068A"/>
    <w:rsid w:val="00350CA5"/>
    <w:rsid w:val="00351BAB"/>
    <w:rsid w:val="003716A0"/>
    <w:rsid w:val="00380D45"/>
    <w:rsid w:val="003A1FFB"/>
    <w:rsid w:val="003B0C3B"/>
    <w:rsid w:val="003B5A7D"/>
    <w:rsid w:val="003E6231"/>
    <w:rsid w:val="003F32EB"/>
    <w:rsid w:val="003F3815"/>
    <w:rsid w:val="003F3C5E"/>
    <w:rsid w:val="00414E56"/>
    <w:rsid w:val="00443AB7"/>
    <w:rsid w:val="00456A93"/>
    <w:rsid w:val="0047621A"/>
    <w:rsid w:val="0049374E"/>
    <w:rsid w:val="0049397B"/>
    <w:rsid w:val="00497C94"/>
    <w:rsid w:val="004A2032"/>
    <w:rsid w:val="004B3593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44E6B"/>
    <w:rsid w:val="00560DC5"/>
    <w:rsid w:val="0056101B"/>
    <w:rsid w:val="005647F8"/>
    <w:rsid w:val="00565EAD"/>
    <w:rsid w:val="00582755"/>
    <w:rsid w:val="005B577B"/>
    <w:rsid w:val="005C57CC"/>
    <w:rsid w:val="005D2591"/>
    <w:rsid w:val="005E478B"/>
    <w:rsid w:val="005E73EB"/>
    <w:rsid w:val="005F5CC3"/>
    <w:rsid w:val="00603647"/>
    <w:rsid w:val="00623163"/>
    <w:rsid w:val="00623607"/>
    <w:rsid w:val="006305F7"/>
    <w:rsid w:val="0063172F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6E77DF"/>
    <w:rsid w:val="006F6673"/>
    <w:rsid w:val="007357D2"/>
    <w:rsid w:val="00757B71"/>
    <w:rsid w:val="00763B60"/>
    <w:rsid w:val="00767D88"/>
    <w:rsid w:val="00787785"/>
    <w:rsid w:val="007C3B16"/>
    <w:rsid w:val="007C48AB"/>
    <w:rsid w:val="007C7C85"/>
    <w:rsid w:val="007D7505"/>
    <w:rsid w:val="007E08A2"/>
    <w:rsid w:val="007E31E4"/>
    <w:rsid w:val="00816854"/>
    <w:rsid w:val="00837D29"/>
    <w:rsid w:val="00843845"/>
    <w:rsid w:val="008704A3"/>
    <w:rsid w:val="00886116"/>
    <w:rsid w:val="00887219"/>
    <w:rsid w:val="008B1D64"/>
    <w:rsid w:val="008B471B"/>
    <w:rsid w:val="008D3A24"/>
    <w:rsid w:val="008E403F"/>
    <w:rsid w:val="008F0CDA"/>
    <w:rsid w:val="008F144E"/>
    <w:rsid w:val="009027C2"/>
    <w:rsid w:val="00933E8D"/>
    <w:rsid w:val="00933FD6"/>
    <w:rsid w:val="00951F80"/>
    <w:rsid w:val="00960E1B"/>
    <w:rsid w:val="009653EC"/>
    <w:rsid w:val="009853F1"/>
    <w:rsid w:val="009D4095"/>
    <w:rsid w:val="009F12F3"/>
    <w:rsid w:val="009F2F96"/>
    <w:rsid w:val="009F6C7F"/>
    <w:rsid w:val="00A04033"/>
    <w:rsid w:val="00A13E08"/>
    <w:rsid w:val="00A21043"/>
    <w:rsid w:val="00A35751"/>
    <w:rsid w:val="00A569BB"/>
    <w:rsid w:val="00A669D3"/>
    <w:rsid w:val="00A746B5"/>
    <w:rsid w:val="00A84586"/>
    <w:rsid w:val="00AB42EF"/>
    <w:rsid w:val="00AC0C8F"/>
    <w:rsid w:val="00AC342F"/>
    <w:rsid w:val="00AE6E46"/>
    <w:rsid w:val="00B17584"/>
    <w:rsid w:val="00B33474"/>
    <w:rsid w:val="00B61081"/>
    <w:rsid w:val="00B73F0B"/>
    <w:rsid w:val="00B750EF"/>
    <w:rsid w:val="00B7764E"/>
    <w:rsid w:val="00BB11CF"/>
    <w:rsid w:val="00BC18AF"/>
    <w:rsid w:val="00BD0AB3"/>
    <w:rsid w:val="00BD270E"/>
    <w:rsid w:val="00BD2CFF"/>
    <w:rsid w:val="00BE1984"/>
    <w:rsid w:val="00BE3027"/>
    <w:rsid w:val="00BF418F"/>
    <w:rsid w:val="00BF5E78"/>
    <w:rsid w:val="00BF61B1"/>
    <w:rsid w:val="00C00A31"/>
    <w:rsid w:val="00C2221F"/>
    <w:rsid w:val="00C2434B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0069D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B5E23"/>
    <w:rsid w:val="00DD524C"/>
    <w:rsid w:val="00DE05F8"/>
    <w:rsid w:val="00DF0DF4"/>
    <w:rsid w:val="00DF6B13"/>
    <w:rsid w:val="00E17BAA"/>
    <w:rsid w:val="00E4229C"/>
    <w:rsid w:val="00EA3A0B"/>
    <w:rsid w:val="00ED0307"/>
    <w:rsid w:val="00ED1FE2"/>
    <w:rsid w:val="00ED759F"/>
    <w:rsid w:val="00EE0125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645C1"/>
    <w:rsid w:val="00F85DB4"/>
    <w:rsid w:val="00FB28D4"/>
    <w:rsid w:val="00FE73EE"/>
    <w:rsid w:val="00FF1137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6F66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kiosci-naprave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Tkomso</cp:lastModifiedBy>
  <cp:revision>9</cp:revision>
  <cp:lastPrinted>2021-11-25T06:57:00Z</cp:lastPrinted>
  <dcterms:created xsi:type="dcterms:W3CDTF">2026-03-25T13:29:00Z</dcterms:created>
  <dcterms:modified xsi:type="dcterms:W3CDTF">2026-04-07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